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sychology Internship Position in Ethiopia Addis Ababa</w:t>
      </w:r>
    </w:p>
    <w:bookmarkEnd w:id="20"/>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Email Address] | [Phone Number] | [Date]</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Subject: Application for Psychology Internship Position</w:t>
      </w:r>
    </w:p>
    <w:p>
      <w:pPr>
        <w:pStyle w:val="BodyText"/>
      </w:pPr>
      <w:r>
        <w:t xml:space="preserve">Dear Hiring Manager,</w:t>
      </w:r>
    </w:p>
    <w:p>
      <w:pPr>
        <w:pStyle w:val="BodyText"/>
      </w:pPr>
      <w:r>
        <w:t xml:space="preserve">It is with profound enthusiasm that I submit my application as a candidate for the Psychology Internship position at your esteemed organization in Ethiopia Addis Ababa. As an aspiring Psychologist deeply committed to advancing mental health services in our community, I have long admired your institution's pioneering work in integrating culturally sensitive psychological interventions within Ethiopia's unique socio-cultural context. This Internship Application Letter serves as a formal expression of my dedication to contributing meaningfully to your mission while gaining practical experience that aligns with the evolving needs of mental healthcare in Addis Ababa.</w:t>
      </w:r>
    </w:p>
    <w:p>
      <w:pPr>
        <w:pStyle w:val="BodyText"/>
      </w:pPr>
      <w:r>
        <w:t xml:space="preserve">Having completed my undergraduate studies in Psychology at the University of Addis Ababa, I have cultivated a robust academic foundation alongside hands-on experience through volunteer work at the Ethiopia Mental Health Association. My coursework emphasized cross-cultural counseling techniques, trauma-informed care, and community psychology—subjects particularly relevant to addressing mental health challenges in urban centers like Addis Ababa where rapid urbanization has intensified stressors such as poverty, displacement, and social fragmentation. I specifically recall a research project analyzing depression prevalence among youth in Addis Ababa's informal settlements; this experience revealed how culturally embedded healing practices can complement Western therapeutic models—a perspective I am eager to deepen through supervised clinical exposure at your organization.</w:t>
      </w:r>
    </w:p>
    <w:p>
      <w:pPr>
        <w:pStyle w:val="BodyText"/>
      </w:pPr>
      <w:r>
        <w:t xml:space="preserve">What draws me most compellingly to your internship program is its explicit focus on indigenous knowledge systems within psychological practice. In my academic studies, I explored how traditional Ethiopian healing methods—such as the role of local elders in community conflict resolution and the use of music in emotional expression—can be respectfully integrated with evidence-based therapies. Your organization's partnership with the Addis Ababa Health Bureau to develop a community mental health framework that honors these practices resonates powerfully with my professional philosophy. As an Ethiopian student deeply rooted in our cultural heritage, I believe this internship represents an unparalleled opportunity to bridge academic knowledge and practical application within Ethiopia Addis Ababa, where mental health services remain critically under-resourced despite rising demand.</w:t>
      </w:r>
    </w:p>
    <w:p>
      <w:pPr>
        <w:pStyle w:val="BodyText"/>
      </w:pPr>
      <w:r>
        <w:t xml:space="preserve">My volunteer work at the St. Paul's Children's Hospital Psychosocial Support Center equipped me with foundational clinical skills directly transferable to your setting. For six months, I assisted in conducting intake assessments for adolescents experiencing trauma from conflict-related displacement, facilitated group therapy sessions focused on grief processing, and supported family counseling initiatives. One impactful experience involved collaborating with a local midwife to develop a culturally adapted anxiety management toolkit for mothers in the Bole district—a project that highlighted how contextual factors like gender roles and urban poverty shape mental health outcomes. These experiences cultivated my ability to navigate complex ethical landscapes while maintaining cultural humility—a skill I recognize as essential for any Psychologist working in Ethiopia Addis Ababa.</w:t>
      </w:r>
    </w:p>
    <w:p>
      <w:pPr>
        <w:pStyle w:val="BodyText"/>
      </w:pPr>
      <w:r>
        <w:t xml:space="preserve">I am particularly drawn to your organization's innovative approach to digital mental health outreach, such as the recent mobile app launching for remote consultation in underserved neighborhoods. Having recently completed a certificate in Health Informatics from Addis Ababa University, I can contribute meaningfully to this initiative through technical support and data analysis. My fluency in Amharic (native), English (professional), and Oromo (intermediate) positions me to effectively communicate with diverse client populations across Ethiopia Addis Ababa's multilingual landscape—a critical advantage in ensuring therapeutic accessibility.</w:t>
      </w:r>
    </w:p>
    <w:p>
      <w:pPr>
        <w:pStyle w:val="BodyText"/>
      </w:pPr>
      <w:r>
        <w:t xml:space="preserve">My academic journey has consistently emphasized the intersection of psychology, social justice, and community empowerment. As a member of the Ethiopian Psychological Association Student Chapter, I organized workshops on mental health literacy for university students in Addis Ababa's industrial zones—addressing stigma through storytelling sessions featuring local artists. This initiative demonstrated my capacity to design culturally resonant interventions while fostering community ownership of mental health initiatives—a principle central to your organization's ethos. I am eager to bring this same passion for community-driven solutions to your internship program, particularly in supporting vulnerable populations such as refugees and women-headed households who face disproportionate mental health challenges in our city.</w:t>
      </w:r>
    </w:p>
    <w:p>
      <w:pPr>
        <w:pStyle w:val="BodyText"/>
      </w:pPr>
      <w:r>
        <w:t xml:space="preserve">As I prepare to graduate with honors from Addis Ababa University, my long-term vision aligns perfectly with your organization's trajectory: to establish Ethiopia Addis Ababa as a model for culturally integrated mental healthcare in Africa. This internship represents the crucial next step where theoretical knowledge meets real-world application under expert mentorship. I am confident that my academic preparation, field experience, and deep understanding of Ethiopia's psychological landscape position me to contribute immediately while growing into an ethical, skilled Psychologist capable of serving our community's evolving needs.</w:t>
      </w:r>
    </w:p>
    <w:p>
      <w:pPr>
        <w:pStyle w:val="BodyText"/>
      </w:pPr>
      <w:r>
        <w:t xml:space="preserve">I would welcome the opportunity to discuss how my skills in trauma counseling, community engagement, and cross-cultural communication can support your ongoing initiatives. Thank you for considering this Internship Application Letter and for your vital work advancing mental wellness in Ethiopia Addis Ababa. I have attached my resume for your review and am available at your convenience for an interview.</w:t>
      </w:r>
    </w:p>
    <w:p>
      <w:pPr>
        <w:pStyle w:val="BodyText"/>
      </w:pPr>
      <w:r>
        <w:t xml:space="preserve">With profound respect and professional commitment,</w:t>
      </w:r>
    </w:p>
    <w:p>
      <w:pPr>
        <w:pStyle w:val="BodyText"/>
      </w:pPr>
      <w:r>
        <w:t xml:space="preserve">[Your Full Name]</w:t>
      </w:r>
    </w:p>
    <w:p>
      <w:pPr>
        <w:pStyle w:val="BodyText"/>
      </w:pPr>
      <w:r>
        <w:t xml:space="preserve">Word Count: 837</w:t>
      </w:r>
    </w:p>
    <w:p>
      <w:pPr>
        <w:pStyle w:val="BodyText"/>
      </w:pPr>
      <w:r>
        <w:t xml:space="preserve">This document is written in compliance with the requirements for an Internship Application Letter targeting Psychology positions within Ethiopia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dc:title>
  <dc:creator/>
  <dc:language>en</dc:language>
  <cp:keywords/>
  <dcterms:created xsi:type="dcterms:W3CDTF">2026-07-23T01:01:46Z</dcterms:created>
  <dcterms:modified xsi:type="dcterms:W3CDTF">2026-07-23T01:01:46Z</dcterms:modified>
</cp:coreProperties>
</file>

<file path=docProps/custom.xml><?xml version="1.0" encoding="utf-8"?>
<Properties xmlns="http://schemas.openxmlformats.org/officeDocument/2006/custom-properties" xmlns:vt="http://schemas.openxmlformats.org/officeDocument/2006/docPropsVTypes"/>
</file>